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6B0A4" w14:textId="14664D68" w:rsidR="00911E4F" w:rsidRPr="002A2F45" w:rsidRDefault="00911E4F" w:rsidP="00911E4F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L</w:t>
      </w:r>
      <w:r w:rsidR="00E101A6">
        <w:rPr>
          <w:b/>
          <w:bCs/>
          <w:sz w:val="28"/>
          <w:szCs w:val="28"/>
        </w:rPr>
        <w:t>ab5</w:t>
      </w:r>
      <w:r w:rsidR="00CB5396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686460" w14:textId="33B44C86" w:rsidR="00911E4F" w:rsidRDefault="00911E4F" w:rsidP="00911E4F">
      <w:pPr>
        <w:pStyle w:val="NormalWeb"/>
        <w:rPr>
          <w:b/>
          <w:bCs/>
        </w:rPr>
      </w:pPr>
      <w:r w:rsidRPr="002A2F45">
        <w:rPr>
          <w:b/>
          <w:bCs/>
          <w:sz w:val="28"/>
          <w:szCs w:val="28"/>
        </w:rPr>
        <w:t>Programming Fundamentals (CS-13</w:t>
      </w:r>
      <w:r w:rsidR="008313BA">
        <w:rPr>
          <w:b/>
          <w:bCs/>
          <w:sz w:val="28"/>
          <w:szCs w:val="28"/>
        </w:rPr>
        <w:t>0)</w:t>
      </w:r>
      <w:r w:rsidR="00CB5396"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100</w:t>
      </w:r>
    </w:p>
    <w:p w14:paraId="26E87DEF" w14:textId="10A7F5DB" w:rsidR="00E32EDE" w:rsidRPr="008313BA" w:rsidRDefault="00E32EDE" w:rsidP="00911E4F">
      <w:pPr>
        <w:pStyle w:val="NormalWeb"/>
        <w:rPr>
          <w:b/>
          <w:bCs/>
          <w:sz w:val="28"/>
          <w:szCs w:val="28"/>
        </w:rPr>
      </w:pPr>
      <w:r>
        <w:rPr>
          <w:b/>
          <w:bCs/>
        </w:rPr>
        <w:t>Name:</w:t>
      </w:r>
    </w:p>
    <w:p w14:paraId="04178201" w14:textId="277E35BA" w:rsidR="00A21201" w:rsidRDefault="00A21201" w:rsidP="00911E4F">
      <w:pPr>
        <w:pStyle w:val="NormalWeb"/>
      </w:pPr>
      <w:r>
        <w:t>Open Eclipse IDE and create a new class for each of the following questions: Choose class name t</w:t>
      </w:r>
      <w:r w:rsidR="00B15B50">
        <w:t>hat most appropriately defining the problem.</w:t>
      </w:r>
      <w:r w:rsidR="003D36D1">
        <w:t xml:space="preserve"> </w:t>
      </w:r>
      <w:r w:rsidR="003D36D1" w:rsidRPr="003D36D1">
        <w:t>Take a print screen of the code with console output</w:t>
      </w:r>
      <w:r w:rsidR="003D36D1">
        <w:t xml:space="preserve">. </w:t>
      </w:r>
    </w:p>
    <w:p w14:paraId="2FDFF611" w14:textId="74A9BB80" w:rsidR="008313BA" w:rsidRPr="00A21201" w:rsidRDefault="008313BA" w:rsidP="005E7150">
      <w:pPr>
        <w:pStyle w:val="NormalWeb"/>
        <w:numPr>
          <w:ilvl w:val="0"/>
          <w:numId w:val="13"/>
        </w:numPr>
      </w:pPr>
      <w:r>
        <w:t xml:space="preserve">Answer </w:t>
      </w:r>
      <w:r w:rsidR="005E7150">
        <w:t xml:space="preserve">the following </w:t>
      </w:r>
      <w:proofErr w:type="gramStart"/>
      <w:r w:rsidR="005E7150">
        <w:t>multiple choice</w:t>
      </w:r>
      <w:proofErr w:type="gramEnd"/>
      <w:r w:rsidR="005E7150">
        <w:t xml:space="preserve"> questions</w:t>
      </w:r>
    </w:p>
    <w:p w14:paraId="730D445F" w14:textId="43AE1DF1" w:rsidR="00D00D06" w:rsidRPr="00A63E81" w:rsidRDefault="00D00D06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Which of the following classes include the </w:t>
      </w:r>
      <w:proofErr w:type="spellStart"/>
      <w:r w:rsidRPr="00A63E81">
        <w:rPr>
          <w:color w:val="FF0000"/>
          <w:sz w:val="28"/>
          <w:szCs w:val="28"/>
        </w:rPr>
        <w:t>getCurrencyInstance</w:t>
      </w:r>
      <w:proofErr w:type="spellEnd"/>
      <w:r w:rsidRPr="00A63E81">
        <w:rPr>
          <w:color w:val="FF0000"/>
          <w:sz w:val="28"/>
          <w:szCs w:val="28"/>
        </w:rPr>
        <w:t>() method?</w:t>
      </w:r>
    </w:p>
    <w:p w14:paraId="09BF8C3B" w14:textId="38AAD9D1" w:rsidR="00D00D06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tring</w:t>
      </w:r>
    </w:p>
    <w:p w14:paraId="0D72FE38" w14:textId="0A1C17FE" w:rsidR="00B5296E" w:rsidRPr="005C562A" w:rsidRDefault="005C562A" w:rsidP="00D00D06">
      <w:pPr>
        <w:pStyle w:val="ListParagraph"/>
        <w:numPr>
          <w:ilvl w:val="0"/>
          <w:numId w:val="4"/>
        </w:numPr>
        <w:rPr>
          <w:color w:val="FF0000"/>
          <w:sz w:val="28"/>
          <w:szCs w:val="28"/>
          <w:highlight w:val="lightGray"/>
        </w:rPr>
      </w:pPr>
      <w:proofErr w:type="spellStart"/>
      <w:r w:rsidRPr="005C562A">
        <w:rPr>
          <w:color w:val="FF0000"/>
          <w:sz w:val="28"/>
          <w:szCs w:val="28"/>
          <w:highlight w:val="lightGray"/>
        </w:rPr>
        <w:t>NumberFormat</w:t>
      </w:r>
      <w:proofErr w:type="spellEnd"/>
    </w:p>
    <w:p w14:paraId="48138378" w14:textId="01CA4805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896969">
        <w:rPr>
          <w:sz w:val="28"/>
          <w:szCs w:val="28"/>
        </w:rPr>
        <w:t>DecimalFormat</w:t>
      </w:r>
      <w:proofErr w:type="spellEnd"/>
    </w:p>
    <w:p w14:paraId="4839A675" w14:textId="75C59A57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Math</w:t>
      </w:r>
    </w:p>
    <w:p w14:paraId="38BEECBF" w14:textId="2A337806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None of the above</w:t>
      </w:r>
    </w:p>
    <w:p w14:paraId="1390460A" w14:textId="77777777" w:rsidR="000E7931" w:rsidRDefault="000E7931" w:rsidP="000E7931">
      <w:pPr>
        <w:pStyle w:val="ListParagraph"/>
        <w:ind w:left="1080"/>
        <w:rPr>
          <w:sz w:val="28"/>
          <w:szCs w:val="28"/>
        </w:rPr>
      </w:pPr>
    </w:p>
    <w:p w14:paraId="4342FD2A" w14:textId="4FD8FF3B" w:rsidR="001E06AA" w:rsidRPr="00A63E81" w:rsidRDefault="001E06AA" w:rsidP="001E06A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Consider the following snippet of code:</w:t>
      </w:r>
    </w:p>
    <w:p w14:paraId="7BF71A4F" w14:textId="77777777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1E06AA">
        <w:rPr>
          <w:sz w:val="28"/>
          <w:szCs w:val="28"/>
        </w:rPr>
        <w:t xml:space="preserve">      </w:t>
      </w:r>
      <w:r w:rsidRPr="00A63E81">
        <w:rPr>
          <w:b/>
          <w:bCs/>
          <w:color w:val="385623" w:themeColor="accent6" w:themeShade="80"/>
          <w:sz w:val="28"/>
          <w:szCs w:val="28"/>
        </w:rPr>
        <w:t>Random generator = new Random();</w:t>
      </w:r>
    </w:p>
    <w:p w14:paraId="51B931AC" w14:textId="1436E08D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      int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randNum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 xml:space="preserve">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generator.nextIn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20) + 1;</w:t>
      </w:r>
    </w:p>
    <w:p w14:paraId="18513F44" w14:textId="0550B8AF" w:rsidR="00B17A11" w:rsidRDefault="00B17A11" w:rsidP="00B17A11">
      <w:pPr>
        <w:rPr>
          <w:sz w:val="28"/>
          <w:szCs w:val="28"/>
        </w:rPr>
      </w:pPr>
      <w:r w:rsidRPr="001E06AA">
        <w:rPr>
          <w:sz w:val="28"/>
          <w:szCs w:val="28"/>
        </w:rPr>
        <w:t>Which of the following will be true after these lines are executed?</w:t>
      </w:r>
    </w:p>
    <w:p w14:paraId="57F6A183" w14:textId="7FF1E576" w:rsidR="005A05D9" w:rsidRPr="005C562A" w:rsidRDefault="005A05D9" w:rsidP="005A05D9">
      <w:pPr>
        <w:pStyle w:val="ListParagraph"/>
        <w:numPr>
          <w:ilvl w:val="0"/>
          <w:numId w:val="6"/>
        </w:numPr>
        <w:rPr>
          <w:color w:val="FF0000"/>
          <w:sz w:val="28"/>
          <w:szCs w:val="28"/>
        </w:rPr>
      </w:pPr>
      <w:proofErr w:type="spellStart"/>
      <w:r w:rsidRPr="005C562A">
        <w:rPr>
          <w:color w:val="FF0000"/>
          <w:sz w:val="28"/>
          <w:szCs w:val="28"/>
        </w:rPr>
        <w:t>randNum</w:t>
      </w:r>
      <w:proofErr w:type="spellEnd"/>
      <w:r w:rsidRPr="005C562A">
        <w:rPr>
          <w:color w:val="FF0000"/>
          <w:sz w:val="28"/>
          <w:szCs w:val="28"/>
        </w:rPr>
        <w:t xml:space="preserve"> will hold a number between 1 and 20 inclusive.</w:t>
      </w:r>
    </w:p>
    <w:p w14:paraId="7DFCE4CA" w14:textId="40BF0D42" w:rsidR="005A05D9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5A05D9">
        <w:rPr>
          <w:sz w:val="28"/>
          <w:szCs w:val="28"/>
        </w:rPr>
        <w:t>randNum</w:t>
      </w:r>
      <w:proofErr w:type="spellEnd"/>
      <w:r w:rsidRPr="005A05D9">
        <w:rPr>
          <w:sz w:val="28"/>
          <w:szCs w:val="28"/>
        </w:rPr>
        <w:t xml:space="preserve"> will hold a number between 0 and 20 inclusive.</w:t>
      </w:r>
    </w:p>
    <w:p w14:paraId="7C6C868C" w14:textId="234011D1" w:rsidR="00B17A11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B17A11">
        <w:rPr>
          <w:sz w:val="28"/>
          <w:szCs w:val="28"/>
        </w:rPr>
        <w:t>randNum</w:t>
      </w:r>
      <w:proofErr w:type="spellEnd"/>
      <w:r w:rsidRPr="00B17A11">
        <w:rPr>
          <w:sz w:val="28"/>
          <w:szCs w:val="28"/>
        </w:rPr>
        <w:t xml:space="preserve"> will hold a number between 1 and 21 inclusive.</w:t>
      </w:r>
    </w:p>
    <w:p w14:paraId="6BF852EB" w14:textId="074A03F0" w:rsidR="00B17A11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these lines will not be executed because a compiler error will result.</w:t>
      </w:r>
    </w:p>
    <w:p w14:paraId="19B1A3F4" w14:textId="324D8026" w:rsidR="00F6511F" w:rsidRPr="001D7AAE" w:rsidRDefault="00B17A11" w:rsidP="001D7AA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none of the above</w:t>
      </w:r>
    </w:p>
    <w:p w14:paraId="509B20E4" w14:textId="78915ADA" w:rsidR="00E33DAE" w:rsidRPr="00A63E81" w:rsidRDefault="001C6543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ich of the following expressions correctly computes the value of the mathematical expression 5 + 2</w:t>
      </w:r>
      <w:r w:rsidRPr="00A63E81">
        <w:rPr>
          <w:color w:val="FF0000"/>
          <w:sz w:val="28"/>
          <w:szCs w:val="28"/>
          <w:vertAlign w:val="superscript"/>
        </w:rPr>
        <w:t>6</w:t>
      </w:r>
      <w:r w:rsidRPr="00A63E81">
        <w:rPr>
          <w:color w:val="FF0000"/>
          <w:sz w:val="28"/>
          <w:szCs w:val="28"/>
        </w:rPr>
        <w:t>?</w:t>
      </w:r>
    </w:p>
    <w:p w14:paraId="7B574E7C" w14:textId="15892412" w:rsidR="001C6543" w:rsidRPr="005C562A" w:rsidRDefault="001C6543" w:rsidP="001C6543">
      <w:pPr>
        <w:pStyle w:val="ListParagraph"/>
        <w:numPr>
          <w:ilvl w:val="0"/>
          <w:numId w:val="8"/>
        </w:numPr>
        <w:rPr>
          <w:color w:val="FF0000"/>
          <w:sz w:val="28"/>
          <w:szCs w:val="28"/>
        </w:rPr>
      </w:pPr>
      <w:r w:rsidRPr="005C562A">
        <w:rPr>
          <w:color w:val="FF0000"/>
          <w:sz w:val="28"/>
          <w:szCs w:val="28"/>
        </w:rPr>
        <w:t>Result = 5+</w:t>
      </w:r>
      <w:proofErr w:type="gramStart"/>
      <w:r w:rsidRPr="005C562A">
        <w:rPr>
          <w:color w:val="FF0000"/>
          <w:sz w:val="28"/>
          <w:szCs w:val="28"/>
        </w:rPr>
        <w:t>Math.pow</w:t>
      </w:r>
      <w:r w:rsidR="00A93200" w:rsidRPr="005C562A">
        <w:rPr>
          <w:color w:val="FF0000"/>
          <w:sz w:val="28"/>
          <w:szCs w:val="28"/>
        </w:rPr>
        <w:t>(</w:t>
      </w:r>
      <w:proofErr w:type="gramEnd"/>
      <w:r w:rsidR="00A93200" w:rsidRPr="005C562A">
        <w:rPr>
          <w:color w:val="FF0000"/>
          <w:sz w:val="28"/>
          <w:szCs w:val="28"/>
        </w:rPr>
        <w:t>2,6);</w:t>
      </w:r>
    </w:p>
    <w:p w14:paraId="30EB8F33" w14:textId="6A472585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*exponent (6</w:t>
      </w:r>
      <w:proofErr w:type="gramStart"/>
      <w:r>
        <w:rPr>
          <w:sz w:val="28"/>
          <w:szCs w:val="28"/>
        </w:rPr>
        <w:t>);</w:t>
      </w:r>
      <w:proofErr w:type="gramEnd"/>
    </w:p>
    <w:p w14:paraId="46775973" w14:textId="0D0FE3B7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^6;</w:t>
      </w:r>
    </w:p>
    <w:p w14:paraId="493973B8" w14:textId="42E7645F" w:rsidR="00A93200" w:rsidRDefault="008E7A09" w:rsidP="001C6543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Pr="008E7A09">
        <w:rPr>
          <w:sz w:val="28"/>
          <w:szCs w:val="28"/>
        </w:rPr>
        <w:t>esult = 5 + 2*</w:t>
      </w:r>
      <w:proofErr w:type="spellStart"/>
      <w:r w:rsidRPr="008E7A09">
        <w:rPr>
          <w:sz w:val="28"/>
          <w:szCs w:val="28"/>
        </w:rPr>
        <w:t>Math.exponent</w:t>
      </w:r>
      <w:proofErr w:type="spellEnd"/>
      <w:r w:rsidRPr="008E7A09">
        <w:rPr>
          <w:sz w:val="28"/>
          <w:szCs w:val="28"/>
        </w:rPr>
        <w:t>(6);</w:t>
      </w:r>
    </w:p>
    <w:p w14:paraId="42025F69" w14:textId="4A510F8D" w:rsidR="00A412A5" w:rsidRDefault="00A412A5" w:rsidP="00A412A5">
      <w:pPr>
        <w:pStyle w:val="ListParagraph"/>
        <w:ind w:left="1080"/>
        <w:rPr>
          <w:sz w:val="28"/>
          <w:szCs w:val="28"/>
        </w:rPr>
      </w:pPr>
    </w:p>
    <w:p w14:paraId="22CE6AD8" w14:textId="63E5930B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7946FE22" w14:textId="77777777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628B19D8" w14:textId="77777777" w:rsidR="00A412A5" w:rsidRPr="00A63E81" w:rsidRDefault="00A412A5" w:rsidP="00A412A5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Suppose we have a String object referenced by a variable called listing.  Create a new String object that consists of the first 5 characters in listing. </w:t>
      </w:r>
    </w:p>
    <w:p w14:paraId="0D6B4E96" w14:textId="6F0C38AE" w:rsidR="00A412A5" w:rsidRPr="00A63E81" w:rsidRDefault="00A412A5" w:rsidP="00A412A5">
      <w:pPr>
        <w:ind w:left="360"/>
        <w:rPr>
          <w:b/>
          <w:bCs/>
          <w:color w:val="385623" w:themeColor="accent6" w:themeShade="80"/>
          <w:sz w:val="28"/>
          <w:szCs w:val="28"/>
        </w:rPr>
      </w:pPr>
      <w:r>
        <w:rPr>
          <w:sz w:val="28"/>
          <w:szCs w:val="28"/>
        </w:rPr>
        <w:t xml:space="preserve">  </w:t>
      </w:r>
      <w:r w:rsidRPr="00A412A5">
        <w:rPr>
          <w:sz w:val="28"/>
          <w:szCs w:val="28"/>
        </w:rPr>
        <w:t xml:space="preserve">                             </w:t>
      </w: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listing = "3521 Parsons Avenue."</w:t>
      </w:r>
    </w:p>
    <w:p w14:paraId="4F73A361" w14:textId="0CCA2EAA" w:rsidR="00E33DAE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</w:t>
      </w:r>
      <w:bookmarkStart w:id="0" w:name="_Hlk83209336"/>
      <w:r w:rsidRPr="00F71D9F">
        <w:rPr>
          <w:sz w:val="28"/>
          <w:szCs w:val="28"/>
        </w:rPr>
        <w:t>substring</w:t>
      </w:r>
      <w:proofErr w:type="spellEnd"/>
      <w:r w:rsidRPr="00F71D9F">
        <w:rPr>
          <w:sz w:val="28"/>
          <w:szCs w:val="28"/>
        </w:rPr>
        <w:t>(1,5);</w:t>
      </w:r>
      <w:bookmarkEnd w:id="0"/>
    </w:p>
    <w:p w14:paraId="436CF644" w14:textId="34BCA668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front</w:t>
      </w:r>
      <w:proofErr w:type="spellEnd"/>
      <w:r w:rsidRPr="00F71D9F">
        <w:rPr>
          <w:sz w:val="28"/>
          <w:szCs w:val="28"/>
        </w:rPr>
        <w:t>(5);</w:t>
      </w:r>
    </w:p>
    <w:p w14:paraId="65942361" w14:textId="6F49665C" w:rsidR="00E33DAE" w:rsidRPr="00210427" w:rsidRDefault="00F71D9F" w:rsidP="00E24CB9">
      <w:pPr>
        <w:pStyle w:val="ListParagraph"/>
        <w:numPr>
          <w:ilvl w:val="0"/>
          <w:numId w:val="9"/>
        </w:numPr>
        <w:rPr>
          <w:color w:val="FF0000"/>
          <w:sz w:val="28"/>
          <w:szCs w:val="28"/>
        </w:rPr>
      </w:pPr>
      <w:r w:rsidRPr="00210427">
        <w:rPr>
          <w:color w:val="FF0000"/>
          <w:sz w:val="28"/>
          <w:szCs w:val="28"/>
        </w:rPr>
        <w:t>String prefix = listing.</w:t>
      </w:r>
      <w:r w:rsidRPr="00210427">
        <w:rPr>
          <w:color w:val="FF0000"/>
        </w:rPr>
        <w:t xml:space="preserve"> </w:t>
      </w:r>
      <w:r w:rsidRPr="00210427">
        <w:rPr>
          <w:color w:val="FF0000"/>
          <w:sz w:val="28"/>
          <w:szCs w:val="28"/>
        </w:rPr>
        <w:t>substring(0,5);</w:t>
      </w:r>
    </w:p>
    <w:p w14:paraId="6DE8BC0C" w14:textId="5AE654A1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proofErr w:type="gramStart"/>
      <w:r w:rsidRPr="00F71D9F">
        <w:rPr>
          <w:sz w:val="28"/>
          <w:szCs w:val="28"/>
        </w:rPr>
        <w:t>listing.front</w:t>
      </w:r>
      <w:proofErr w:type="spellEnd"/>
      <w:proofErr w:type="gramEnd"/>
      <w:r w:rsidRPr="00F71D9F">
        <w:rPr>
          <w:sz w:val="28"/>
          <w:szCs w:val="28"/>
        </w:rPr>
        <w:t>(</w:t>
      </w:r>
      <w:r>
        <w:rPr>
          <w:sz w:val="28"/>
          <w:szCs w:val="28"/>
        </w:rPr>
        <w:t>6</w:t>
      </w:r>
      <w:r w:rsidRPr="00F71D9F">
        <w:rPr>
          <w:sz w:val="28"/>
          <w:szCs w:val="28"/>
        </w:rPr>
        <w:t>);</w:t>
      </w:r>
    </w:p>
    <w:p w14:paraId="272A1B97" w14:textId="28DE85C9" w:rsidR="00D50A6A" w:rsidRPr="00A63E81" w:rsidRDefault="00D50A6A" w:rsidP="00D50A6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5713BE9" w14:textId="206A51D0" w:rsidR="00D50A6A" w:rsidRPr="00A63E81" w:rsidRDefault="00D50A6A" w:rsidP="00D50A6A">
      <w:pPr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           double num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Math.sqr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49);</w:t>
      </w:r>
    </w:p>
    <w:p w14:paraId="34141B22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7</w:t>
      </w:r>
    </w:p>
    <w:p w14:paraId="0261B7C1" w14:textId="77777777" w:rsidR="00D50A6A" w:rsidRPr="00210427" w:rsidRDefault="00D50A6A" w:rsidP="00D50A6A">
      <w:pPr>
        <w:ind w:left="720"/>
        <w:rPr>
          <w:color w:val="FF0000"/>
          <w:sz w:val="28"/>
          <w:szCs w:val="28"/>
        </w:rPr>
      </w:pPr>
      <w:r w:rsidRPr="00210427">
        <w:rPr>
          <w:color w:val="FF0000"/>
          <w:sz w:val="28"/>
          <w:szCs w:val="28"/>
        </w:rPr>
        <w:t>B.</w:t>
      </w:r>
      <w:r w:rsidRPr="00210427">
        <w:rPr>
          <w:color w:val="FF0000"/>
          <w:sz w:val="28"/>
          <w:szCs w:val="28"/>
        </w:rPr>
        <w:tab/>
        <w:t>7.0</w:t>
      </w:r>
    </w:p>
    <w:p w14:paraId="79D316C4" w14:textId="37AAA73C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ab/>
        <w:t>What is the value of num?</w:t>
      </w:r>
    </w:p>
    <w:p w14:paraId="321D4B20" w14:textId="68D72F14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double num = </w:t>
      </w:r>
      <w:proofErr w:type="spellStart"/>
      <w:r w:rsidRPr="00A63E81">
        <w:rPr>
          <w:color w:val="FF0000"/>
          <w:sz w:val="28"/>
          <w:szCs w:val="28"/>
        </w:rPr>
        <w:t>Math.floor</w:t>
      </w:r>
      <w:proofErr w:type="spellEnd"/>
      <w:r w:rsidRPr="00A63E81">
        <w:rPr>
          <w:color w:val="FF0000"/>
          <w:sz w:val="28"/>
          <w:szCs w:val="28"/>
        </w:rPr>
        <w:t>(123.75);</w:t>
      </w:r>
    </w:p>
    <w:p w14:paraId="28D7E703" w14:textId="77777777" w:rsidR="00D50A6A" w:rsidRPr="006045A4" w:rsidRDefault="00D50A6A" w:rsidP="008D7B09">
      <w:pPr>
        <w:ind w:left="720"/>
        <w:rPr>
          <w:color w:val="FF0000"/>
          <w:sz w:val="28"/>
          <w:szCs w:val="28"/>
        </w:rPr>
      </w:pPr>
      <w:r w:rsidRPr="006045A4">
        <w:rPr>
          <w:color w:val="FF0000"/>
          <w:sz w:val="28"/>
          <w:szCs w:val="28"/>
        </w:rPr>
        <w:t>A.</w:t>
      </w:r>
      <w:r w:rsidRPr="006045A4">
        <w:rPr>
          <w:color w:val="FF0000"/>
          <w:sz w:val="28"/>
          <w:szCs w:val="28"/>
        </w:rPr>
        <w:tab/>
        <w:t>123.0</w:t>
      </w:r>
    </w:p>
    <w:p w14:paraId="7DC63680" w14:textId="77777777" w:rsidR="00D50A6A" w:rsidRPr="006045A4" w:rsidRDefault="00D50A6A" w:rsidP="008D7B09">
      <w:pPr>
        <w:ind w:left="720"/>
        <w:rPr>
          <w:color w:val="000000" w:themeColor="text1"/>
          <w:sz w:val="28"/>
          <w:szCs w:val="28"/>
        </w:rPr>
      </w:pPr>
      <w:r w:rsidRPr="006045A4">
        <w:rPr>
          <w:color w:val="000000" w:themeColor="text1"/>
          <w:sz w:val="28"/>
          <w:szCs w:val="28"/>
        </w:rPr>
        <w:t>B.</w:t>
      </w:r>
      <w:r w:rsidRPr="006045A4">
        <w:rPr>
          <w:color w:val="000000" w:themeColor="text1"/>
          <w:sz w:val="28"/>
          <w:szCs w:val="28"/>
        </w:rPr>
        <w:tab/>
        <w:t>124.0</w:t>
      </w:r>
    </w:p>
    <w:p w14:paraId="3825D997" w14:textId="15283E67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F1950E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double num = </w:t>
      </w:r>
      <w:proofErr w:type="spellStart"/>
      <w:r w:rsidRPr="00D50A6A">
        <w:rPr>
          <w:sz w:val="28"/>
          <w:szCs w:val="28"/>
        </w:rPr>
        <w:t>Math.ceil</w:t>
      </w:r>
      <w:proofErr w:type="spellEnd"/>
      <w:r w:rsidRPr="00D50A6A">
        <w:rPr>
          <w:sz w:val="28"/>
          <w:szCs w:val="28"/>
        </w:rPr>
        <w:t>(45.17);</w:t>
      </w:r>
    </w:p>
    <w:p w14:paraId="29412F45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45.0</w:t>
      </w:r>
    </w:p>
    <w:p w14:paraId="7469DD51" w14:textId="65013CB5" w:rsidR="00D50A6A" w:rsidRPr="006045A4" w:rsidRDefault="00D50A6A" w:rsidP="008313BA">
      <w:pPr>
        <w:ind w:left="720"/>
        <w:rPr>
          <w:color w:val="FF0000"/>
          <w:sz w:val="28"/>
          <w:szCs w:val="28"/>
        </w:rPr>
      </w:pPr>
      <w:r w:rsidRPr="006045A4">
        <w:rPr>
          <w:color w:val="FF0000"/>
          <w:sz w:val="28"/>
          <w:szCs w:val="28"/>
        </w:rPr>
        <w:t>B.</w:t>
      </w:r>
      <w:r w:rsidRPr="006045A4">
        <w:rPr>
          <w:color w:val="FF0000"/>
          <w:sz w:val="28"/>
          <w:szCs w:val="28"/>
        </w:rPr>
        <w:tab/>
        <w:t>46.0</w:t>
      </w:r>
    </w:p>
    <w:p w14:paraId="1C5C72ED" w14:textId="46867652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21B1A360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abs</w:t>
      </w:r>
      <w:proofErr w:type="spellEnd"/>
      <w:r w:rsidRPr="00D50A6A">
        <w:rPr>
          <w:sz w:val="28"/>
          <w:szCs w:val="28"/>
        </w:rPr>
        <w:t>(-1.28);</w:t>
      </w:r>
    </w:p>
    <w:p w14:paraId="36D552F9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1.28</w:t>
      </w:r>
    </w:p>
    <w:p w14:paraId="30DCDDAB" w14:textId="77777777" w:rsidR="00D50A6A" w:rsidRPr="006045A4" w:rsidRDefault="00D50A6A" w:rsidP="008D7B09">
      <w:pPr>
        <w:ind w:left="720"/>
        <w:rPr>
          <w:color w:val="FF0000"/>
          <w:sz w:val="28"/>
          <w:szCs w:val="28"/>
        </w:rPr>
      </w:pPr>
      <w:r w:rsidRPr="006045A4">
        <w:rPr>
          <w:color w:val="FF0000"/>
          <w:sz w:val="28"/>
          <w:szCs w:val="28"/>
        </w:rPr>
        <w:t>B.</w:t>
      </w:r>
      <w:r w:rsidRPr="006045A4">
        <w:rPr>
          <w:color w:val="FF0000"/>
          <w:sz w:val="28"/>
          <w:szCs w:val="28"/>
        </w:rPr>
        <w:tab/>
        <w:t>-1.28</w:t>
      </w:r>
    </w:p>
    <w:p w14:paraId="2430C057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1.3</w:t>
      </w:r>
    </w:p>
    <w:p w14:paraId="7D4F8D9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lastRenderedPageBreak/>
        <w:t>D.</w:t>
      </w:r>
      <w:r w:rsidRPr="00D50A6A">
        <w:rPr>
          <w:sz w:val="28"/>
          <w:szCs w:val="28"/>
        </w:rPr>
        <w:tab/>
        <w:t>1.2</w:t>
      </w:r>
    </w:p>
    <w:p w14:paraId="6FF6C3D9" w14:textId="77777777" w:rsidR="00D50A6A" w:rsidRPr="00D50A6A" w:rsidRDefault="00D50A6A" w:rsidP="00D50A6A">
      <w:pPr>
        <w:rPr>
          <w:sz w:val="28"/>
          <w:szCs w:val="28"/>
        </w:rPr>
      </w:pPr>
    </w:p>
    <w:p w14:paraId="68C44375" w14:textId="01B6D825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C5CC16F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ax</w:t>
      </w:r>
      <w:proofErr w:type="spellEnd"/>
      <w:r w:rsidRPr="00D50A6A">
        <w:rPr>
          <w:sz w:val="28"/>
          <w:szCs w:val="28"/>
        </w:rPr>
        <w:t>(100, 200);</w:t>
      </w:r>
    </w:p>
    <w:p w14:paraId="1D75A8AD" w14:textId="77777777" w:rsidR="00D50A6A" w:rsidRPr="006045A4" w:rsidRDefault="00D50A6A" w:rsidP="00A410A0">
      <w:pPr>
        <w:spacing w:line="240" w:lineRule="auto"/>
        <w:ind w:left="720"/>
        <w:rPr>
          <w:color w:val="000000" w:themeColor="text1"/>
          <w:sz w:val="28"/>
          <w:szCs w:val="28"/>
        </w:rPr>
      </w:pPr>
      <w:r w:rsidRPr="006045A4">
        <w:rPr>
          <w:color w:val="000000" w:themeColor="text1"/>
          <w:sz w:val="28"/>
          <w:szCs w:val="28"/>
        </w:rPr>
        <w:t>A.</w:t>
      </w:r>
      <w:r w:rsidRPr="006045A4">
        <w:rPr>
          <w:color w:val="000000" w:themeColor="text1"/>
          <w:sz w:val="28"/>
          <w:szCs w:val="28"/>
        </w:rPr>
        <w:tab/>
        <w:t>100.0</w:t>
      </w:r>
    </w:p>
    <w:p w14:paraId="45D4B729" w14:textId="77777777" w:rsidR="00D50A6A" w:rsidRPr="006045A4" w:rsidRDefault="00D50A6A" w:rsidP="00A410A0">
      <w:pPr>
        <w:spacing w:line="240" w:lineRule="auto"/>
        <w:ind w:left="720"/>
        <w:rPr>
          <w:color w:val="FF0000"/>
          <w:sz w:val="28"/>
          <w:szCs w:val="28"/>
        </w:rPr>
      </w:pPr>
      <w:r w:rsidRPr="006045A4">
        <w:rPr>
          <w:color w:val="FF0000"/>
          <w:sz w:val="28"/>
          <w:szCs w:val="28"/>
        </w:rPr>
        <w:t>B.</w:t>
      </w:r>
      <w:r w:rsidRPr="006045A4">
        <w:rPr>
          <w:color w:val="FF0000"/>
          <w:sz w:val="28"/>
          <w:szCs w:val="28"/>
        </w:rPr>
        <w:tab/>
        <w:t>200.0</w:t>
      </w:r>
    </w:p>
    <w:p w14:paraId="0C83703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2974E365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0444655F" w14:textId="6754CCD3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EF1B28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in</w:t>
      </w:r>
      <w:proofErr w:type="spellEnd"/>
      <w:r w:rsidRPr="00D50A6A">
        <w:rPr>
          <w:sz w:val="28"/>
          <w:szCs w:val="28"/>
        </w:rPr>
        <w:t>(100, 200);</w:t>
      </w:r>
    </w:p>
    <w:p w14:paraId="295A7D52" w14:textId="77777777" w:rsidR="00D50A6A" w:rsidRPr="006045A4" w:rsidRDefault="00D50A6A" w:rsidP="00A410A0">
      <w:pPr>
        <w:spacing w:line="240" w:lineRule="auto"/>
        <w:ind w:left="720"/>
        <w:rPr>
          <w:color w:val="FF0000"/>
          <w:sz w:val="28"/>
          <w:szCs w:val="28"/>
        </w:rPr>
      </w:pPr>
      <w:r w:rsidRPr="006045A4">
        <w:rPr>
          <w:color w:val="FF0000"/>
          <w:sz w:val="28"/>
          <w:szCs w:val="28"/>
        </w:rPr>
        <w:t>A.</w:t>
      </w:r>
      <w:r w:rsidRPr="006045A4">
        <w:rPr>
          <w:color w:val="FF0000"/>
          <w:sz w:val="28"/>
          <w:szCs w:val="28"/>
        </w:rPr>
        <w:tab/>
        <w:t>100.0</w:t>
      </w:r>
    </w:p>
    <w:p w14:paraId="0F8686F0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200.0</w:t>
      </w:r>
    </w:p>
    <w:p w14:paraId="36F357F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30836498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7C2513D6" w14:textId="163C54B8" w:rsidR="00D50A6A" w:rsidRPr="003504D6" w:rsidRDefault="00D50A6A" w:rsidP="003504D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int a = </w:t>
      </w:r>
      <w:proofErr w:type="spellStart"/>
      <w:r w:rsidRPr="00A63E81">
        <w:rPr>
          <w:color w:val="FF0000"/>
          <w:sz w:val="28"/>
          <w:szCs w:val="28"/>
        </w:rPr>
        <w:t>random.nextInt</w:t>
      </w:r>
      <w:proofErr w:type="spellEnd"/>
      <w:r w:rsidRPr="00A63E81">
        <w:rPr>
          <w:color w:val="FF0000"/>
          <w:sz w:val="28"/>
          <w:szCs w:val="28"/>
        </w:rPr>
        <w:t xml:space="preserve">(7) + 4;   </w:t>
      </w:r>
    </w:p>
    <w:p w14:paraId="3576F7D2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Random number between 4 to 7, including 4 and 7</w:t>
      </w:r>
    </w:p>
    <w:p w14:paraId="300E0F87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Random number between 4 to 7, excluding 4 and 7</w:t>
      </w:r>
    </w:p>
    <w:p w14:paraId="26767886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 xml:space="preserve">Random number between 4 to 10, excluding 4 and 10 </w:t>
      </w:r>
    </w:p>
    <w:p w14:paraId="51499A93" w14:textId="29FA7549" w:rsidR="001F165A" w:rsidRPr="0076070F" w:rsidRDefault="00D50A6A" w:rsidP="0050088B">
      <w:pPr>
        <w:ind w:left="720"/>
        <w:rPr>
          <w:color w:val="FF0000"/>
          <w:sz w:val="28"/>
          <w:szCs w:val="28"/>
        </w:rPr>
      </w:pPr>
      <w:r w:rsidRPr="0076070F">
        <w:rPr>
          <w:color w:val="FF0000"/>
          <w:sz w:val="28"/>
          <w:szCs w:val="28"/>
        </w:rPr>
        <w:t>D.</w:t>
      </w:r>
      <w:r w:rsidRPr="0076070F">
        <w:rPr>
          <w:color w:val="FF0000"/>
          <w:sz w:val="28"/>
          <w:szCs w:val="28"/>
        </w:rPr>
        <w:tab/>
        <w:t xml:space="preserve">Random number between 4 to 10, including 4 and 10   </w:t>
      </w:r>
    </w:p>
    <w:p w14:paraId="505CEE5E" w14:textId="1EB1EB17" w:rsidR="001F165A" w:rsidRPr="005E7150" w:rsidRDefault="00EB2685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Print the following lines using </w:t>
      </w:r>
      <w:proofErr w:type="spellStart"/>
      <w:r w:rsidRPr="005E7150">
        <w:rPr>
          <w:color w:val="FF0000"/>
          <w:sz w:val="28"/>
          <w:szCs w:val="28"/>
        </w:rPr>
        <w:t>NumberFormat</w:t>
      </w:r>
      <w:proofErr w:type="spellEnd"/>
      <w:r w:rsidRPr="005E7150">
        <w:rPr>
          <w:color w:val="FF0000"/>
          <w:sz w:val="28"/>
          <w:szCs w:val="28"/>
        </w:rPr>
        <w:t xml:space="preserve"> </w:t>
      </w:r>
      <w:r w:rsidR="00F64751" w:rsidRPr="005E7150">
        <w:rPr>
          <w:color w:val="FF0000"/>
          <w:sz w:val="28"/>
          <w:szCs w:val="28"/>
        </w:rPr>
        <w:t xml:space="preserve">: </w:t>
      </w:r>
      <w:proofErr w:type="spellStart"/>
      <w:r w:rsidR="00AA0CE6" w:rsidRPr="005E7150">
        <w:rPr>
          <w:color w:val="FF0000"/>
          <w:sz w:val="28"/>
          <w:szCs w:val="28"/>
        </w:rPr>
        <w:t>getCurrency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, </w:t>
      </w:r>
      <w:proofErr w:type="spellStart"/>
      <w:r w:rsidR="00AA0CE6" w:rsidRPr="005E7150">
        <w:rPr>
          <w:color w:val="FF0000"/>
          <w:sz w:val="28"/>
          <w:szCs w:val="28"/>
        </w:rPr>
        <w:t>getPercent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 </w:t>
      </w:r>
      <w:r w:rsidRPr="005E7150">
        <w:rPr>
          <w:color w:val="FF0000"/>
          <w:sz w:val="28"/>
          <w:szCs w:val="28"/>
        </w:rPr>
        <w:t>method</w:t>
      </w:r>
      <w:r w:rsidR="008509CA" w:rsidRPr="005E7150">
        <w:rPr>
          <w:color w:val="FF0000"/>
          <w:sz w:val="28"/>
          <w:szCs w:val="28"/>
        </w:rPr>
        <w:t xml:space="preserve"> at eclipse.</w:t>
      </w:r>
    </w:p>
    <w:p w14:paraId="31106C7A" w14:textId="4BD62DAC" w:rsidR="008509CA" w:rsidRDefault="008509CA" w:rsidP="008509CA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Oil price of Kentucky </w:t>
      </w:r>
      <w:r w:rsidR="00DB7F5C">
        <w:rPr>
          <w:sz w:val="28"/>
          <w:szCs w:val="28"/>
        </w:rPr>
        <w:t>is:</w:t>
      </w:r>
      <w:r>
        <w:rPr>
          <w:sz w:val="28"/>
          <w:szCs w:val="28"/>
        </w:rPr>
        <w:t xml:space="preserve"> </w:t>
      </w:r>
      <w:r w:rsidRPr="00DB7F5C">
        <w:rPr>
          <w:sz w:val="28"/>
          <w:szCs w:val="28"/>
          <w:highlight w:val="yellow"/>
        </w:rPr>
        <w:t>2.</w:t>
      </w:r>
      <w:r w:rsidR="00DB7F5C" w:rsidRPr="00DB7F5C">
        <w:rPr>
          <w:sz w:val="28"/>
          <w:szCs w:val="28"/>
          <w:highlight w:val="yellow"/>
        </w:rPr>
        <w:t>99$</w:t>
      </w:r>
    </w:p>
    <w:p w14:paraId="00C6D781" w14:textId="5D716BFE" w:rsidR="00F5333F" w:rsidRPr="001D7AAE" w:rsidRDefault="00DB7F5C" w:rsidP="001D7AA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The oil price increased by </w:t>
      </w:r>
      <w:r w:rsidRPr="00DB7F5C">
        <w:rPr>
          <w:sz w:val="28"/>
          <w:szCs w:val="28"/>
          <w:highlight w:val="yellow"/>
        </w:rPr>
        <w:t>10%</w:t>
      </w:r>
      <w:r>
        <w:rPr>
          <w:sz w:val="28"/>
          <w:szCs w:val="28"/>
        </w:rPr>
        <w:t xml:space="preserve"> than last year.</w:t>
      </w:r>
    </w:p>
    <w:p w14:paraId="05BB9554" w14:textId="085C7A48" w:rsidR="00F5333F" w:rsidRDefault="00F5333F" w:rsidP="00EB2685">
      <w:pPr>
        <w:pStyle w:val="ListParagraph"/>
        <w:rPr>
          <w:sz w:val="28"/>
          <w:szCs w:val="28"/>
        </w:rPr>
      </w:pPr>
    </w:p>
    <w:p w14:paraId="5ECBC990" w14:textId="0ED98174" w:rsidR="00F5333F" w:rsidRDefault="00F5333F" w:rsidP="00EB2685">
      <w:pPr>
        <w:pStyle w:val="ListParagraph"/>
        <w:rPr>
          <w:sz w:val="28"/>
          <w:szCs w:val="28"/>
        </w:rPr>
      </w:pPr>
    </w:p>
    <w:p w14:paraId="4947EE1F" w14:textId="365D52DB" w:rsidR="00A63E81" w:rsidRDefault="008E727B" w:rsidP="00EB2685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5407746" wp14:editId="43901518">
            <wp:extent cx="5943600" cy="435991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1DF7D" w14:textId="14779C86" w:rsidR="00A63E81" w:rsidRDefault="00A63E81" w:rsidP="00EB2685">
      <w:pPr>
        <w:pStyle w:val="ListParagraph"/>
        <w:rPr>
          <w:sz w:val="28"/>
          <w:szCs w:val="28"/>
        </w:rPr>
      </w:pPr>
    </w:p>
    <w:p w14:paraId="4048BBDF" w14:textId="666DF70E" w:rsidR="00272F94" w:rsidRPr="005E7150" w:rsidRDefault="00E101A6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Assume that we have a Random object referenced by a variable called generator.  </w:t>
      </w:r>
      <w:r w:rsidR="00AE32DC" w:rsidRPr="005E7150">
        <w:rPr>
          <w:color w:val="FF0000"/>
          <w:sz w:val="28"/>
          <w:szCs w:val="28"/>
        </w:rPr>
        <w:t>G</w:t>
      </w:r>
      <w:r w:rsidRPr="005E7150">
        <w:rPr>
          <w:color w:val="FF0000"/>
          <w:sz w:val="28"/>
          <w:szCs w:val="28"/>
        </w:rPr>
        <w:t xml:space="preserve">enerate a random number in the range 5-20 and store it in the int variable </w:t>
      </w:r>
      <w:proofErr w:type="spellStart"/>
      <w:r w:rsidRPr="005E7150">
        <w:rPr>
          <w:color w:val="FF0000"/>
          <w:sz w:val="28"/>
          <w:szCs w:val="28"/>
        </w:rPr>
        <w:t>randNum</w:t>
      </w:r>
      <w:proofErr w:type="spellEnd"/>
      <w:r w:rsidR="007D3626" w:rsidRPr="005E7150">
        <w:rPr>
          <w:color w:val="FF0000"/>
          <w:sz w:val="28"/>
          <w:szCs w:val="28"/>
        </w:rPr>
        <w:t>.</w:t>
      </w:r>
      <w:r w:rsidR="00CB5396" w:rsidRPr="005E7150">
        <w:rPr>
          <w:color w:val="FF0000"/>
          <w:sz w:val="28"/>
          <w:szCs w:val="28"/>
        </w:rPr>
        <w:t xml:space="preserve">       </w:t>
      </w:r>
    </w:p>
    <w:p w14:paraId="663E9425" w14:textId="12CF551C" w:rsidR="00D81E2E" w:rsidRDefault="00272F94" w:rsidP="00272F9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randNum</w:t>
      </w:r>
      <w:proofErr w:type="spellEnd"/>
      <w:r>
        <w:rPr>
          <w:sz w:val="28"/>
          <w:szCs w:val="28"/>
        </w:rPr>
        <w:t xml:space="preserve"> = </w:t>
      </w:r>
      <w:proofErr w:type="spellStart"/>
      <w:r w:rsidR="00CC7349">
        <w:rPr>
          <w:sz w:val="28"/>
          <w:szCs w:val="28"/>
        </w:rPr>
        <w:t>generator.nextInt</w:t>
      </w:r>
      <w:proofErr w:type="spellEnd"/>
      <w:r w:rsidR="00CB52D3">
        <w:rPr>
          <w:sz w:val="28"/>
          <w:szCs w:val="28"/>
        </w:rPr>
        <w:t xml:space="preserve">(  </w:t>
      </w:r>
      <w:r w:rsidR="00CB52D3" w:rsidRPr="00CB52D3">
        <w:rPr>
          <w:sz w:val="28"/>
          <w:szCs w:val="28"/>
          <w:highlight w:val="yellow"/>
        </w:rPr>
        <w:t>a</w:t>
      </w:r>
      <w:r w:rsidR="00CB52D3">
        <w:rPr>
          <w:sz w:val="28"/>
          <w:szCs w:val="28"/>
        </w:rPr>
        <w:t xml:space="preserve"> </w:t>
      </w:r>
      <w:r w:rsidR="00CC7349">
        <w:rPr>
          <w:sz w:val="28"/>
          <w:szCs w:val="28"/>
        </w:rPr>
        <w:t>) +</w:t>
      </w:r>
      <w:r w:rsidR="00CB52D3">
        <w:rPr>
          <w:sz w:val="28"/>
          <w:szCs w:val="28"/>
        </w:rPr>
        <w:t xml:space="preserve"> </w:t>
      </w:r>
      <w:r w:rsidR="00CB52D3" w:rsidRPr="00CB52D3">
        <w:rPr>
          <w:sz w:val="28"/>
          <w:szCs w:val="28"/>
          <w:highlight w:val="yellow"/>
        </w:rPr>
        <w:t>b</w:t>
      </w:r>
      <w:r w:rsidR="00CC7349">
        <w:rPr>
          <w:sz w:val="28"/>
          <w:szCs w:val="28"/>
        </w:rPr>
        <w:t xml:space="preserve"> ;</w:t>
      </w:r>
      <w:r w:rsidR="00CB5396" w:rsidRPr="007D3626">
        <w:rPr>
          <w:sz w:val="28"/>
          <w:szCs w:val="28"/>
        </w:rPr>
        <w:t xml:space="preserve">  </w:t>
      </w:r>
    </w:p>
    <w:p w14:paraId="1B66A5D4" w14:textId="73D52B4A" w:rsidR="002E7252" w:rsidRPr="00656E1E" w:rsidRDefault="00CB5396" w:rsidP="00656E1E">
      <w:pPr>
        <w:rPr>
          <w:rStyle w:val="Strong"/>
          <w:b w:val="0"/>
          <w:bCs w:val="0"/>
          <w:sz w:val="28"/>
          <w:szCs w:val="28"/>
        </w:rPr>
      </w:pPr>
      <w:r w:rsidRPr="00D81E2E">
        <w:rPr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  <w:r w:rsidRPr="00656E1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69D4442" w14:textId="2A7BD332" w:rsidR="00D329E1" w:rsidRDefault="00B81127" w:rsidP="00D329E1">
      <w:r>
        <w:rPr>
          <w:noProof/>
        </w:rPr>
        <w:lastRenderedPageBreak/>
        <w:drawing>
          <wp:inline distT="0" distB="0" distL="0" distR="0" wp14:anchorId="6B61DFD5" wp14:editId="1AA42DD4">
            <wp:extent cx="5943600" cy="5269230"/>
            <wp:effectExtent l="0" t="0" r="0" b="127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53C09" w14:textId="48651736" w:rsidR="00A63E81" w:rsidRDefault="00A63E81" w:rsidP="00D329E1"/>
    <w:p w14:paraId="69385273" w14:textId="30BFEBD5" w:rsidR="005E7150" w:rsidRDefault="005E7150" w:rsidP="00D329E1"/>
    <w:p w14:paraId="4DC70CFD" w14:textId="684A321B" w:rsidR="005E7150" w:rsidRDefault="005E7150" w:rsidP="00D329E1"/>
    <w:p w14:paraId="01711ABE" w14:textId="6B1B91D6" w:rsidR="005E7150" w:rsidRDefault="005E7150" w:rsidP="00D329E1"/>
    <w:p w14:paraId="7967EDC9" w14:textId="0368C0AA" w:rsidR="005E7150" w:rsidRPr="009F5591" w:rsidRDefault="00524EE9" w:rsidP="001953D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9F5591">
        <w:rPr>
          <w:rFonts w:ascii="Times New Roman" w:hAnsi="Times New Roman" w:cs="Times New Roman"/>
          <w:sz w:val="24"/>
          <w:szCs w:val="24"/>
        </w:rPr>
        <w:t xml:space="preserve">Create an 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Enumerated </w:t>
      </w:r>
      <w:r w:rsidR="002C06BB" w:rsidRPr="009F5591">
        <w:rPr>
          <w:rFonts w:ascii="Times New Roman" w:hAnsi="Times New Roman" w:cs="Times New Roman"/>
          <w:sz w:val="24"/>
          <w:szCs w:val="24"/>
        </w:rPr>
        <w:t>type of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 object called </w:t>
      </w:r>
      <w:r w:rsidR="002C06BB" w:rsidRPr="009F5591">
        <w:rPr>
          <w:rFonts w:ascii="Times New Roman" w:hAnsi="Times New Roman" w:cs="Times New Roman"/>
          <w:sz w:val="24"/>
          <w:szCs w:val="24"/>
        </w:rPr>
        <w:t>Day and enter all the seven days of the week. Print all the days and  its ordinal</w:t>
      </w:r>
      <w:r w:rsidR="009F5591" w:rsidRPr="009F55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B3E9A3" w14:textId="25F92E78" w:rsidR="009F5591" w:rsidRDefault="004648DA" w:rsidP="009F5591">
      <w:r>
        <w:rPr>
          <w:noProof/>
        </w:rPr>
        <w:lastRenderedPageBreak/>
        <w:drawing>
          <wp:inline distT="0" distB="0" distL="0" distR="0" wp14:anchorId="6378801E" wp14:editId="3A7B17E5">
            <wp:extent cx="5461635" cy="822960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6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BB05" w14:textId="3FCE80DD" w:rsidR="009F5591" w:rsidRDefault="009F5591" w:rsidP="009F5591"/>
    <w:p w14:paraId="70327426" w14:textId="5A9EDC26" w:rsidR="009F5591" w:rsidRDefault="009F5591" w:rsidP="009F5591"/>
    <w:p w14:paraId="164FD28E" w14:textId="77777777" w:rsidR="009F5591" w:rsidRDefault="009F5591" w:rsidP="009F5591"/>
    <w:p w14:paraId="22EEA5B3" w14:textId="77777777" w:rsidR="00A63E81" w:rsidRDefault="00A63E81" w:rsidP="00D329E1"/>
    <w:p w14:paraId="0692BD67" w14:textId="338DFA81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(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spellEnd"/>
      <w:r w:rsidRPr="005E7150">
        <w:rPr>
          <w:rFonts w:ascii="Times New Roman" w:eastAsia="Times New Roman" w:hAnsi="Times New Roman" w:cs="Times New Roman"/>
          <w:sz w:val="24"/>
          <w:szCs w:val="24"/>
        </w:rPr>
        <w:t>) coordinates for two points.  Compute the distance between the two points using the following formula:</w:t>
      </w:r>
    </w:p>
    <w:p w14:paraId="4678B976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5F391" w14:textId="7469992F" w:rsidR="008313BA" w:rsidRPr="009F5591" w:rsidRDefault="008313BA" w:rsidP="009F5591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8BA480" wp14:editId="6C32864F">
            <wp:extent cx="3738033" cy="851041"/>
            <wp:effectExtent l="0" t="0" r="0" b="635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6999" cy="85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E0D31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A sample of what your output should look like appears below:</w:t>
      </w:r>
    </w:p>
    <w:p w14:paraId="4B8CF308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5458C3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x coordinate:12.0</w:t>
      </w:r>
    </w:p>
    <w:p w14:paraId="33DE2F65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y coordinat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36359F">
        <w:rPr>
          <w:rFonts w:ascii="Times New Roman" w:eastAsia="Times New Roman" w:hAnsi="Times New Roman" w:cs="Times New Roman"/>
          <w:sz w:val="24"/>
          <w:szCs w:val="24"/>
        </w:rPr>
        <w:t>24.0</w:t>
      </w:r>
    </w:p>
    <w:p w14:paraId="6DCD0796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x coordinate: 67.0</w:t>
      </w:r>
    </w:p>
    <w:p w14:paraId="6DA8F3C9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y coordinate: 89.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59D4E40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rite down formatted output about two decimal places using </w:t>
      </w:r>
      <w:proofErr w:type="spellStart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DecimalFormat</w:t>
      </w:r>
      <w:proofErr w:type="spellEnd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7ECF93D6" w14:textId="17CF149B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The distance between points [12.0,24.0] and [67.0, 89.0] is 85.1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5632FB" w14:textId="4BF02378" w:rsidR="005E7150" w:rsidRDefault="00671DBF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8D889C" wp14:editId="279B278A">
            <wp:extent cx="5943600" cy="475361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0A718" w14:textId="4E36FF83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F51C7B" w14:textId="0C527700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86DCF8" w14:textId="77777777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67677C" w14:textId="77777777" w:rsidR="008313BA" w:rsidRPr="00AB7837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F9EBDF" w14:textId="7DBDB0C3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lengths of the sides of a triangle from the user.  Compute the area of the triangle using Heron's formula in which s represents half of the perimeter of the triangle, and a, b, c, represent the lengths of the three sides. </w:t>
      </w:r>
    </w:p>
    <w:p w14:paraId="7FDA8C2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noProof/>
          <w:sz w:val="24"/>
          <w:szCs w:val="24"/>
        </w:rPr>
        <w:drawing>
          <wp:inline distT="0" distB="0" distL="0" distR="0" wp14:anchorId="69576D4C" wp14:editId="5A08EC54">
            <wp:extent cx="4034367" cy="740927"/>
            <wp:effectExtent l="0" t="0" r="4445" b="2540"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0279" cy="749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5CB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Below is a sample of what your output should look like:</w:t>
      </w:r>
    </w:p>
    <w:p w14:paraId="06326FBE" w14:textId="77777777" w:rsidR="008313BA" w:rsidRPr="00183F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7F57E99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A (integer):</w:t>
      </w:r>
    </w:p>
    <w:p w14:paraId="0006A4BA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B (integer):</w:t>
      </w:r>
    </w:p>
    <w:p w14:paraId="19EA31B0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Enter the length of side C (integer): </w:t>
      </w:r>
    </w:p>
    <w:p w14:paraId="4880F6A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area is 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yz.yz</w:t>
      </w:r>
      <w:proofErr w:type="spellEnd"/>
    </w:p>
    <w:p w14:paraId="1683DB6E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output will be formatted two decimal places using </w:t>
      </w:r>
      <w:proofErr w:type="spellStart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DecimalFormat</w:t>
      </w:r>
      <w:proofErr w:type="spellEnd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5B85BC0A" w14:textId="0648A736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result </w:t>
      </w:r>
      <w:proofErr w:type="gramStart"/>
      <w:r w:rsidRPr="005E7150">
        <w:rPr>
          <w:rFonts w:ascii="Times New Roman" w:eastAsia="Times New Roman" w:hAnsi="Times New Roman" w:cs="Times New Roman"/>
          <w:sz w:val="24"/>
          <w:szCs w:val="24"/>
        </w:rPr>
        <w:t>is :</w:t>
      </w:r>
      <w:proofErr w:type="gramEnd"/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 16.70</w:t>
      </w:r>
    </w:p>
    <w:p w14:paraId="2C43806F" w14:textId="27954491" w:rsidR="00671DBF" w:rsidRPr="005E7150" w:rsidRDefault="004B7A5D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743B08" wp14:editId="08164156">
            <wp:extent cx="5943600" cy="6727190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2E45" w14:textId="55ABEDB9" w:rsidR="002E7252" w:rsidRDefault="002E725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FCBB82F" w14:textId="349931B4" w:rsidR="002E7252" w:rsidRDefault="002E725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41051DE" w14:textId="77777777" w:rsidR="00FC545F" w:rsidRDefault="00FC545F" w:rsidP="00FC545F"/>
    <w:sectPr w:rsidR="00FC5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0D18AD"/>
    <w:multiLevelType w:val="hybridMultilevel"/>
    <w:tmpl w:val="DA7429C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C43AB2"/>
    <w:multiLevelType w:val="hybridMultilevel"/>
    <w:tmpl w:val="742ACBD4"/>
    <w:lvl w:ilvl="0" w:tplc="437E88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02881"/>
    <w:multiLevelType w:val="hybridMultilevel"/>
    <w:tmpl w:val="B5BEC61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F55ABA"/>
    <w:multiLevelType w:val="hybridMultilevel"/>
    <w:tmpl w:val="C37C0A4C"/>
    <w:lvl w:ilvl="0" w:tplc="F0A0BE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03129A"/>
    <w:multiLevelType w:val="hybridMultilevel"/>
    <w:tmpl w:val="29E20BC2"/>
    <w:lvl w:ilvl="0" w:tplc="B39C1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3C182E"/>
    <w:multiLevelType w:val="hybridMultilevel"/>
    <w:tmpl w:val="9B463CD2"/>
    <w:lvl w:ilvl="0" w:tplc="95740DD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92A658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32657E8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C63E4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24E2928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14C3B4E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6A6B8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308F62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263240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EA40EAE"/>
    <w:multiLevelType w:val="hybridMultilevel"/>
    <w:tmpl w:val="6652BA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6A7E0C"/>
    <w:multiLevelType w:val="hybridMultilevel"/>
    <w:tmpl w:val="33521F5E"/>
    <w:lvl w:ilvl="0" w:tplc="B1267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0230FF"/>
    <w:multiLevelType w:val="hybridMultilevel"/>
    <w:tmpl w:val="EB90A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407996"/>
    <w:multiLevelType w:val="hybridMultilevel"/>
    <w:tmpl w:val="780E4248"/>
    <w:lvl w:ilvl="0" w:tplc="9CF4A2D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6A6043F"/>
    <w:multiLevelType w:val="hybridMultilevel"/>
    <w:tmpl w:val="C09E0BD0"/>
    <w:lvl w:ilvl="0" w:tplc="E0884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519651">
    <w:abstractNumId w:val="3"/>
  </w:num>
  <w:num w:numId="2" w16cid:durableId="687369056">
    <w:abstractNumId w:val="9"/>
  </w:num>
  <w:num w:numId="3" w16cid:durableId="950207436">
    <w:abstractNumId w:val="6"/>
  </w:num>
  <w:num w:numId="4" w16cid:durableId="1538204886">
    <w:abstractNumId w:val="5"/>
  </w:num>
  <w:num w:numId="5" w16cid:durableId="1569265308">
    <w:abstractNumId w:val="7"/>
  </w:num>
  <w:num w:numId="6" w16cid:durableId="158618930">
    <w:abstractNumId w:val="0"/>
  </w:num>
  <w:num w:numId="7" w16cid:durableId="615909286">
    <w:abstractNumId w:val="8"/>
  </w:num>
  <w:num w:numId="8" w16cid:durableId="55711704">
    <w:abstractNumId w:val="4"/>
  </w:num>
  <w:num w:numId="9" w16cid:durableId="1951008983">
    <w:abstractNumId w:val="1"/>
  </w:num>
  <w:num w:numId="10" w16cid:durableId="1840272368">
    <w:abstractNumId w:val="10"/>
  </w:num>
  <w:num w:numId="11" w16cid:durableId="329452716">
    <w:abstractNumId w:val="2"/>
  </w:num>
  <w:num w:numId="12" w16cid:durableId="1904755119">
    <w:abstractNumId w:val="12"/>
  </w:num>
  <w:num w:numId="13" w16cid:durableId="11767726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MwMTe0sLQ0tbRQ0lEKTi0uzszPAykwNKwFAPfVvDMtAAAA"/>
  </w:docVars>
  <w:rsids>
    <w:rsidRoot w:val="00BB5F5B"/>
    <w:rsid w:val="00013601"/>
    <w:rsid w:val="0005261B"/>
    <w:rsid w:val="000843CF"/>
    <w:rsid w:val="000D45BA"/>
    <w:rsid w:val="000E7931"/>
    <w:rsid w:val="001B5B54"/>
    <w:rsid w:val="001C2539"/>
    <w:rsid w:val="001C6543"/>
    <w:rsid w:val="001D0720"/>
    <w:rsid w:val="001D7AAE"/>
    <w:rsid w:val="001E06AA"/>
    <w:rsid w:val="001F165A"/>
    <w:rsid w:val="002031FA"/>
    <w:rsid w:val="00210427"/>
    <w:rsid w:val="002204A3"/>
    <w:rsid w:val="00264F6B"/>
    <w:rsid w:val="002711E6"/>
    <w:rsid w:val="00272F94"/>
    <w:rsid w:val="002C06BB"/>
    <w:rsid w:val="002E7252"/>
    <w:rsid w:val="002F218A"/>
    <w:rsid w:val="003504D6"/>
    <w:rsid w:val="003C577D"/>
    <w:rsid w:val="003D36D1"/>
    <w:rsid w:val="004648DA"/>
    <w:rsid w:val="004B7A5D"/>
    <w:rsid w:val="004C53E9"/>
    <w:rsid w:val="004D3991"/>
    <w:rsid w:val="004E6BD0"/>
    <w:rsid w:val="004F62B5"/>
    <w:rsid w:val="0050088B"/>
    <w:rsid w:val="00524EE9"/>
    <w:rsid w:val="005A05D9"/>
    <w:rsid w:val="005C562A"/>
    <w:rsid w:val="005E7150"/>
    <w:rsid w:val="00602214"/>
    <w:rsid w:val="006045A4"/>
    <w:rsid w:val="00624806"/>
    <w:rsid w:val="00635EFA"/>
    <w:rsid w:val="00656E1E"/>
    <w:rsid w:val="00671DBF"/>
    <w:rsid w:val="00673CAE"/>
    <w:rsid w:val="006C5998"/>
    <w:rsid w:val="006E6BB2"/>
    <w:rsid w:val="006F732D"/>
    <w:rsid w:val="00700A20"/>
    <w:rsid w:val="00732703"/>
    <w:rsid w:val="00753E0F"/>
    <w:rsid w:val="0076070F"/>
    <w:rsid w:val="00773714"/>
    <w:rsid w:val="00793E46"/>
    <w:rsid w:val="007B7FBC"/>
    <w:rsid w:val="007D2623"/>
    <w:rsid w:val="007D3626"/>
    <w:rsid w:val="007D66C9"/>
    <w:rsid w:val="00807FDF"/>
    <w:rsid w:val="008313BA"/>
    <w:rsid w:val="008509CA"/>
    <w:rsid w:val="008563A1"/>
    <w:rsid w:val="00875607"/>
    <w:rsid w:val="00896969"/>
    <w:rsid w:val="008A30AE"/>
    <w:rsid w:val="008C3F66"/>
    <w:rsid w:val="008D7B09"/>
    <w:rsid w:val="008E727B"/>
    <w:rsid w:val="008E7A09"/>
    <w:rsid w:val="008F498D"/>
    <w:rsid w:val="00911E4F"/>
    <w:rsid w:val="0091505D"/>
    <w:rsid w:val="009F5591"/>
    <w:rsid w:val="00A21201"/>
    <w:rsid w:val="00A410A0"/>
    <w:rsid w:val="00A412A5"/>
    <w:rsid w:val="00A63E81"/>
    <w:rsid w:val="00A70B30"/>
    <w:rsid w:val="00A93200"/>
    <w:rsid w:val="00AA0CAB"/>
    <w:rsid w:val="00AA0CE6"/>
    <w:rsid w:val="00AE32DC"/>
    <w:rsid w:val="00AF1597"/>
    <w:rsid w:val="00B15B50"/>
    <w:rsid w:val="00B17A11"/>
    <w:rsid w:val="00B4365D"/>
    <w:rsid w:val="00B5296E"/>
    <w:rsid w:val="00B61506"/>
    <w:rsid w:val="00B62714"/>
    <w:rsid w:val="00B81127"/>
    <w:rsid w:val="00BB5F5B"/>
    <w:rsid w:val="00C22FCF"/>
    <w:rsid w:val="00CB52D3"/>
    <w:rsid w:val="00CB5396"/>
    <w:rsid w:val="00CC7349"/>
    <w:rsid w:val="00D00D06"/>
    <w:rsid w:val="00D140A7"/>
    <w:rsid w:val="00D329E1"/>
    <w:rsid w:val="00D42FF9"/>
    <w:rsid w:val="00D50A6A"/>
    <w:rsid w:val="00D81E2E"/>
    <w:rsid w:val="00D97B12"/>
    <w:rsid w:val="00DB7F5C"/>
    <w:rsid w:val="00DD627A"/>
    <w:rsid w:val="00E101A6"/>
    <w:rsid w:val="00E32EDE"/>
    <w:rsid w:val="00E33DAE"/>
    <w:rsid w:val="00E81F60"/>
    <w:rsid w:val="00EA75C0"/>
    <w:rsid w:val="00EA7875"/>
    <w:rsid w:val="00EB2685"/>
    <w:rsid w:val="00F5333F"/>
    <w:rsid w:val="00F64751"/>
    <w:rsid w:val="00F6511F"/>
    <w:rsid w:val="00F71D9F"/>
    <w:rsid w:val="00F828A2"/>
    <w:rsid w:val="00FC545F"/>
    <w:rsid w:val="00FD4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1E263"/>
  <w15:chartTrackingRefBased/>
  <w15:docId w15:val="{0CDB96D6-6AF0-4590-85A6-A65C238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1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1E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828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7407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47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Aung T. Pay</cp:lastModifiedBy>
  <cp:revision>2</cp:revision>
  <dcterms:created xsi:type="dcterms:W3CDTF">2022-09-29T14:34:00Z</dcterms:created>
  <dcterms:modified xsi:type="dcterms:W3CDTF">2022-09-29T14:34:00Z</dcterms:modified>
</cp:coreProperties>
</file>